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3AF50D5" wp14:editId="3373EFD5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iperligao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Ttulo2"/>
      </w:pPr>
      <w:r>
        <w:lastRenderedPageBreak/>
        <w:t>Sumário</w:t>
      </w:r>
    </w:p>
    <w:p w14:paraId="4D83ACDA" w14:textId="77777777" w:rsidR="00206773" w:rsidRDefault="00206773"/>
    <w:p w14:paraId="179DFE3C" w14:textId="6327AFF4" w:rsidR="00206773" w:rsidRDefault="00206773" w:rsidP="0042494E">
      <w:r w:rsidRPr="00206773">
        <w:t>(dois parágrafos: um sobre o contexto do trabalho; outro sobre as principais conclusões do relatório)</w:t>
      </w:r>
    </w:p>
    <w:p w14:paraId="0496098C" w14:textId="1C784B29" w:rsidR="0042494E" w:rsidRDefault="0042494E" w:rsidP="0042494E">
      <w:r>
        <w:tab/>
        <w:t>O 1º Projeto L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4DE82768" w14:textId="2298C4B2" w:rsidR="006D7D00" w:rsidRPr="006D7D00" w:rsidRDefault="006D7D00" w:rsidP="0042494E">
      <w:pPr>
        <w:rPr>
          <w:u w:val="single"/>
        </w:rPr>
      </w:pPr>
      <w:r>
        <w:tab/>
      </w:r>
    </w:p>
    <w:p w14:paraId="7BF9EA24" w14:textId="77777777" w:rsidR="00206773" w:rsidRDefault="00206773" w:rsidP="0042494E"/>
    <w:p w14:paraId="7C567A74" w14:textId="16B36A18" w:rsidR="00206773" w:rsidRDefault="00206773">
      <w:pPr>
        <w:rPr>
          <w:rFonts w:eastAsiaTheme="majorEastAsia" w:cstheme="majorBidi"/>
          <w:b/>
          <w:color w:val="C00000"/>
          <w:sz w:val="28"/>
          <w:szCs w:val="26"/>
        </w:rPr>
      </w:pPr>
      <w:r>
        <w:br w:type="page"/>
      </w:r>
    </w:p>
    <w:p w14:paraId="482DA4B8" w14:textId="6A34881C" w:rsidR="006566EC" w:rsidRDefault="00206773" w:rsidP="00E512D5">
      <w:pPr>
        <w:pStyle w:val="Ttulo2"/>
      </w:pPr>
      <w:r>
        <w:lastRenderedPageBreak/>
        <w:t>Introdução</w:t>
      </w:r>
    </w:p>
    <w:p w14:paraId="1643B6C4" w14:textId="77777777" w:rsidR="00EC7F1F" w:rsidRDefault="00EC7F1F" w:rsidP="00EC7F1F">
      <w:pPr>
        <w:pStyle w:val="NormalWeb"/>
        <w:spacing w:before="0" w:beforeAutospacing="0" w:after="160" w:afterAutospacing="0"/>
        <w:ind w:firstLine="720"/>
        <w:rPr>
          <w:rFonts w:ascii="Calibri" w:hAnsi="Calibri" w:cs="Calibri"/>
          <w:color w:val="000000"/>
          <w:sz w:val="22"/>
          <w:szCs w:val="22"/>
        </w:rPr>
      </w:pPr>
    </w:p>
    <w:p w14:paraId="02A17416" w14:textId="77777777" w:rsidR="006D7D00" w:rsidRDefault="00206773">
      <w:r>
        <w:tab/>
      </w:r>
      <w:r w:rsidRPr="00206773">
        <w:t xml:space="preserve">(indicação dos </w:t>
      </w:r>
      <w:proofErr w:type="spellStart"/>
      <w:r w:rsidRPr="00206773">
        <w:t>objectivos</w:t>
      </w:r>
      <w:proofErr w:type="spellEnd"/>
      <w:r w:rsidRPr="00206773">
        <w:t xml:space="preserve"> do trabalho e do relatório; descrição da lógica do relatório com indicações sobre o tipo de informação que poderá ser encontrada em cada uma secções seguintes)</w:t>
      </w:r>
    </w:p>
    <w:p w14:paraId="4BCBAD17" w14:textId="0083100D" w:rsidR="006D7D00" w:rsidRDefault="006D7D00">
      <w:r>
        <w:tab/>
        <w:t xml:space="preserve">Este </w:t>
      </w:r>
      <w:r w:rsidR="005D14AB">
        <w:t>projeto</w:t>
      </w:r>
      <w:r>
        <w:t xml:space="preserve">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PargrafodaLista"/>
        <w:numPr>
          <w:ilvl w:val="0"/>
          <w:numId w:val="14"/>
        </w:numPr>
      </w:pPr>
      <w:r>
        <w:t>Elaborar um protocolo de ligação de dados;</w:t>
      </w:r>
    </w:p>
    <w:p w14:paraId="6EC2CD66" w14:textId="3F0B7034" w:rsidR="006D7D00" w:rsidRDefault="006D7D00" w:rsidP="006D7D00">
      <w:pPr>
        <w:pStyle w:val="PargrafodaLista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34DC5E8C" w14:textId="79226A0E" w:rsidR="005D14AB" w:rsidRDefault="005D14AB" w:rsidP="005D14AB">
      <w:pPr>
        <w:ind w:firstLine="708"/>
      </w:pPr>
      <w:r>
        <w:t>O relatório adjacente ao projeto tem como principal objetivo esclarecer a arquitetura, estrutura e a aplicação dos protocolos utilizados no projeto, assim como fazer a validação e a análise da eficiência do código desenvolvido.</w:t>
      </w:r>
    </w:p>
    <w:p w14:paraId="00EFE543" w14:textId="77777777" w:rsidR="006D7D00" w:rsidRDefault="006D7D00" w:rsidP="005D14AB">
      <w:pPr>
        <w:ind w:firstLine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</w:t>
      </w:r>
      <w:proofErr w:type="spellStart"/>
      <w:r>
        <w:t>APIs</w:t>
      </w:r>
      <w:proofErr w:type="spellEnd"/>
      <w:r>
        <w:t>, estruturas de dados utilizadas e funções), assim como a relação entre ambas.</w:t>
      </w:r>
    </w:p>
    <w:p w14:paraId="3356A5A0" w14:textId="0597A2B0" w:rsidR="006D7D00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PargrafodaLista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PargrafodaLista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6EFC7887" w14:textId="0151EE1F" w:rsidR="008015D2" w:rsidRDefault="00206773" w:rsidP="006566EC">
      <w:pPr>
        <w:pStyle w:val="Ttulo2"/>
      </w:pPr>
      <w:r>
        <w:lastRenderedPageBreak/>
        <w:t>Arquitetura</w:t>
      </w:r>
      <w:r w:rsidR="008015D2">
        <w:t xml:space="preserve"> e Estrutura do Código</w:t>
      </w:r>
    </w:p>
    <w:p w14:paraId="4444F5F2" w14:textId="4E4997CF" w:rsidR="008015D2" w:rsidRDefault="008015D2" w:rsidP="008015D2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>(blocos funcionais e interfaces)</w:t>
      </w:r>
    </w:p>
    <w:p w14:paraId="7851C5A6" w14:textId="68711DDA" w:rsidR="008015D2" w:rsidRPr="008015D2" w:rsidRDefault="008015D2" w:rsidP="008015D2">
      <w:r>
        <w:tab/>
      </w:r>
      <w:r w:rsidRPr="0042494E">
        <w:t>(</w:t>
      </w:r>
      <w:proofErr w:type="spellStart"/>
      <w:r w:rsidRPr="0042494E">
        <w:t>APIs</w:t>
      </w:r>
      <w:proofErr w:type="spellEnd"/>
      <w:r w:rsidRPr="0042494E">
        <w:t>, principais estruturas de dados, principais funções e sua relação com a arquitetura)</w:t>
      </w:r>
    </w:p>
    <w:p w14:paraId="32625756" w14:textId="569C4662" w:rsidR="008015D2" w:rsidRDefault="008015D2" w:rsidP="008015D2">
      <w:pPr>
        <w:ind w:firstLine="708"/>
      </w:pPr>
      <w:r>
        <w:t>A arquitetura deste projeto consiste abrange 3 blocos funcionais:</w:t>
      </w:r>
    </w:p>
    <w:p w14:paraId="36512525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protocol</w:t>
      </w:r>
      <w:r>
        <w:t xml:space="preserve"> (</w:t>
      </w:r>
      <w:proofErr w:type="spellStart"/>
      <w:r>
        <w:t>protocol.h</w:t>
      </w:r>
      <w:proofErr w:type="spellEnd"/>
      <w:r>
        <w:t xml:space="preserve"> e </w:t>
      </w:r>
      <w:proofErr w:type="spellStart"/>
      <w:r>
        <w:t>protocol.c</w:t>
      </w:r>
      <w:proofErr w:type="spellEnd"/>
      <w:r>
        <w:t>)</w:t>
      </w:r>
    </w:p>
    <w:p w14:paraId="01BD5AA2" w14:textId="56931D2B" w:rsidR="008015D2" w:rsidRDefault="008015D2" w:rsidP="008015D2">
      <w:pPr>
        <w:ind w:firstLine="708"/>
      </w:pPr>
      <w:r>
        <w:t xml:space="preserve">Bloco responsável por fazer a criação e processamento de tramas e por fazer a transmissão em si. É também neste bloco que são efetuados os mecanismos de </w:t>
      </w:r>
      <w:proofErr w:type="spellStart"/>
      <w:r>
        <w:t>stuffing</w:t>
      </w:r>
      <w:proofErr w:type="spellEnd"/>
      <w:r>
        <w:t xml:space="preserve"> e </w:t>
      </w:r>
      <w:proofErr w:type="spellStart"/>
      <w:r>
        <w:t>destuffing</w:t>
      </w:r>
      <w:proofErr w:type="spellEnd"/>
      <w:r>
        <w:t>, assim como eventuais retransmissões e verificação da integridade das tramas.</w:t>
      </w:r>
    </w:p>
    <w:p w14:paraId="64D2E6D1" w14:textId="1ABD4553" w:rsidR="008015D2" w:rsidRDefault="008015D2" w:rsidP="008015D2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9042" w:type="dxa"/>
        <w:tblLook w:val="04A0" w:firstRow="1" w:lastRow="0" w:firstColumn="1" w:lastColumn="0" w:noHBand="0" w:noVBand="1"/>
      </w:tblPr>
      <w:tblGrid>
        <w:gridCol w:w="4521"/>
        <w:gridCol w:w="4521"/>
      </w:tblGrid>
      <w:tr w:rsidR="008015D2" w:rsidRPr="008015D2" w14:paraId="792310C8" w14:textId="77777777" w:rsidTr="005C32B7">
        <w:trPr>
          <w:trHeight w:val="490"/>
        </w:trPr>
        <w:tc>
          <w:tcPr>
            <w:tcW w:w="4521" w:type="dxa"/>
          </w:tcPr>
          <w:p w14:paraId="5966B308" w14:textId="4916D5A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open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char* porta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  <w:tc>
          <w:tcPr>
            <w:tcW w:w="4521" w:type="dxa"/>
          </w:tcPr>
          <w:p w14:paraId="53EF243B" w14:textId="0C0E9F37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close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</w:tr>
      <w:tr w:rsidR="008015D2" w:rsidRPr="008015D2" w14:paraId="5A4747E1" w14:textId="77777777" w:rsidTr="005C32B7">
        <w:trPr>
          <w:trHeight w:val="245"/>
        </w:trPr>
        <w:tc>
          <w:tcPr>
            <w:tcW w:w="4521" w:type="dxa"/>
          </w:tcPr>
          <w:p w14:paraId="5147C2F0" w14:textId="525C07D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490E5BCF" w14:textId="0A735F5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FC0E66" w14:textId="77777777" w:rsidTr="005C32B7">
        <w:trPr>
          <w:trHeight w:val="236"/>
        </w:trPr>
        <w:tc>
          <w:tcPr>
            <w:tcW w:w="4521" w:type="dxa"/>
          </w:tcPr>
          <w:p w14:paraId="7B9D5827" w14:textId="712CEE9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E4BD311" w14:textId="47AE3724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D53D03" w14:textId="77777777" w:rsidTr="005C32B7">
        <w:trPr>
          <w:trHeight w:val="236"/>
        </w:trPr>
        <w:tc>
          <w:tcPr>
            <w:tcW w:w="4521" w:type="dxa"/>
          </w:tcPr>
          <w:p w14:paraId="3AAC4FCD" w14:textId="4055597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F7E5023" w14:textId="51FA797B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resp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, char c, char a);</w:t>
            </w:r>
          </w:p>
        </w:tc>
      </w:tr>
      <w:tr w:rsidR="008015D2" w:rsidRPr="008015D2" w14:paraId="52717DBA" w14:textId="77777777" w:rsidTr="005C32B7">
        <w:trPr>
          <w:trHeight w:val="236"/>
        </w:trPr>
        <w:tc>
          <w:tcPr>
            <w:tcW w:w="9042" w:type="dxa"/>
            <w:gridSpan w:val="2"/>
          </w:tcPr>
          <w:p w14:paraId="402B2684" w14:textId="55281EB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,unsigned</w:t>
            </w:r>
            <w:proofErr w:type="spellEnd"/>
            <w:r w:rsidRPr="008015D2">
              <w:rPr>
                <w:lang w:val="en-GB"/>
              </w:rPr>
              <w:t xml:space="preserve"> char* </w:t>
            </w:r>
            <w:proofErr w:type="spell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, int length);</w:t>
            </w:r>
          </w:p>
        </w:tc>
      </w:tr>
      <w:tr w:rsidR="008015D2" w:rsidRPr="008015D2" w14:paraId="1F7E4848" w14:textId="77777777" w:rsidTr="005C32B7">
        <w:trPr>
          <w:trHeight w:val="236"/>
        </w:trPr>
        <w:tc>
          <w:tcPr>
            <w:tcW w:w="9042" w:type="dxa"/>
            <w:gridSpan w:val="2"/>
          </w:tcPr>
          <w:p w14:paraId="4F0C21EC" w14:textId="343C3D6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unsigned char c, unsigned char a, bool data, unsigned char </w:t>
            </w:r>
            <w:proofErr w:type="spellStart"/>
            <w:r w:rsidRPr="008015D2">
              <w:rPr>
                <w:lang w:val="en-GB"/>
              </w:rPr>
              <w:t>data_buf</w:t>
            </w:r>
            <w:proofErr w:type="spellEnd"/>
            <w:r w:rsidRPr="008015D2">
              <w:rPr>
                <w:lang w:val="en-GB"/>
              </w:rPr>
              <w:t xml:space="preserve">[], bool </w:t>
            </w:r>
            <w:proofErr w:type="spellStart"/>
            <w:r w:rsidRPr="008015D2">
              <w:rPr>
                <w:lang w:val="en-GB"/>
              </w:rPr>
              <w:t>data_resp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385DCE" w14:textId="77777777" w:rsidTr="005C32B7">
        <w:trPr>
          <w:trHeight w:val="236"/>
        </w:trPr>
        <w:tc>
          <w:tcPr>
            <w:tcW w:w="4521" w:type="dxa"/>
          </w:tcPr>
          <w:p w14:paraId="0DCB2D3D" w14:textId="397CD02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D359F97" w14:textId="0CCDE2CC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4071B9" w14:textId="77777777" w:rsidTr="005C32B7">
        <w:trPr>
          <w:trHeight w:val="236"/>
        </w:trPr>
        <w:tc>
          <w:tcPr>
            <w:tcW w:w="4521" w:type="dxa"/>
          </w:tcPr>
          <w:p w14:paraId="20F3750E" w14:textId="068FAFB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disc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36DE67CA" w14:textId="61D70AE2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rcv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8015D2" w:rsidRPr="008015D2" w14:paraId="6F084704" w14:textId="77777777" w:rsidTr="005C32B7">
        <w:trPr>
          <w:trHeight w:val="236"/>
        </w:trPr>
        <w:tc>
          <w:tcPr>
            <w:tcW w:w="4521" w:type="dxa"/>
          </w:tcPr>
          <w:p w14:paraId="78CFC969" w14:textId="770C430E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66EADA4" w14:textId="51CD85E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bool </w:t>
            </w:r>
            <w:proofErr w:type="spellStart"/>
            <w:r w:rsidRPr="005C32B7">
              <w:rPr>
                <w:lang w:val="en-GB"/>
              </w:rPr>
              <w:t>receive_data_</w:t>
            </w:r>
            <w:proofErr w:type="gramStart"/>
            <w:r w:rsidRPr="005C32B7">
              <w:rPr>
                <w:lang w:val="en-GB"/>
              </w:rPr>
              <w:t>rsp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8015D2" w14:paraId="55492526" w14:textId="77777777" w:rsidTr="005C32B7">
        <w:trPr>
          <w:trHeight w:val="236"/>
        </w:trPr>
        <w:tc>
          <w:tcPr>
            <w:tcW w:w="9042" w:type="dxa"/>
            <w:gridSpan w:val="2"/>
          </w:tcPr>
          <w:p w14:paraId="2DD4BC50" w14:textId="6438FEF9" w:rsidR="005C32B7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receive_</w:t>
            </w:r>
            <w:proofErr w:type="gramStart"/>
            <w:r w:rsidRPr="005C32B7">
              <w:rPr>
                <w:lang w:val="en-GB"/>
              </w:rPr>
              <w:t>data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 xml:space="preserve">, unsigned char </w:t>
            </w:r>
            <w:proofErr w:type="spellStart"/>
            <w:r w:rsidRPr="005C32B7">
              <w:rPr>
                <w:lang w:val="en-GB"/>
              </w:rPr>
              <w:t>data_buf</w:t>
            </w:r>
            <w:proofErr w:type="spellEnd"/>
            <w:r w:rsidRPr="005C32B7">
              <w:rPr>
                <w:lang w:val="en-GB"/>
              </w:rPr>
              <w:t>[]);</w:t>
            </w:r>
          </w:p>
        </w:tc>
      </w:tr>
    </w:tbl>
    <w:p w14:paraId="56E0E47D" w14:textId="77777777" w:rsidR="008015D2" w:rsidRPr="008015D2" w:rsidRDefault="008015D2" w:rsidP="008015D2">
      <w:pPr>
        <w:ind w:firstLine="708"/>
        <w:rPr>
          <w:lang w:val="en-GB"/>
        </w:rPr>
      </w:pPr>
    </w:p>
    <w:p w14:paraId="63976CC4" w14:textId="77777777" w:rsidR="008015D2" w:rsidRPr="008015D2" w:rsidRDefault="008015D2" w:rsidP="008015D2">
      <w:pPr>
        <w:rPr>
          <w:lang w:val="en-GB"/>
        </w:rPr>
      </w:pPr>
      <w:r w:rsidRPr="005C32B7">
        <w:rPr>
          <w:b/>
          <w:bCs/>
          <w:sz w:val="24"/>
          <w:szCs w:val="24"/>
          <w:u w:val="single"/>
          <w:lang w:val="en-GB"/>
        </w:rPr>
        <w:t>application</w:t>
      </w:r>
      <w:r w:rsidRPr="008015D2">
        <w:rPr>
          <w:lang w:val="en-GB"/>
        </w:rPr>
        <w:t xml:space="preserve"> (application.</w:t>
      </w:r>
      <w:proofErr w:type="spellStart"/>
      <w:r w:rsidRPr="008015D2">
        <w:rPr>
          <w:lang w:val="en-GB"/>
        </w:rPr>
        <w:t>h e</w:t>
      </w:r>
      <w:proofErr w:type="spellEnd"/>
      <w:r w:rsidRPr="008015D2">
        <w:rPr>
          <w:lang w:val="en-GB"/>
        </w:rPr>
        <w:t xml:space="preserve"> </w:t>
      </w:r>
      <w:proofErr w:type="spellStart"/>
      <w:r w:rsidRPr="008015D2">
        <w:rPr>
          <w:lang w:val="en-GB"/>
        </w:rPr>
        <w:t>application.c</w:t>
      </w:r>
      <w:proofErr w:type="spellEnd"/>
      <w:r w:rsidRPr="008015D2">
        <w:rPr>
          <w:lang w:val="en-GB"/>
        </w:rPr>
        <w:t>)</w:t>
      </w:r>
    </w:p>
    <w:p w14:paraId="584AAAE7" w14:textId="6F80F97A" w:rsidR="008015D2" w:rsidRDefault="008015D2" w:rsidP="008015D2">
      <w:pPr>
        <w:ind w:firstLine="708"/>
      </w:pPr>
      <w:r w:rsidRPr="008015D2">
        <w:t>B</w:t>
      </w:r>
      <w:r w:rsidRPr="00C3074F">
        <w:t>loco responsável por fazer a divisão do</w:t>
      </w:r>
      <w:r>
        <w:t xml:space="preserve"> ficheiro em diversas partes e por construir e processar os pacotes (de controlo e de dados).</w:t>
      </w:r>
    </w:p>
    <w:p w14:paraId="26210599" w14:textId="77777777" w:rsidR="005C32B7" w:rsidRDefault="005C32B7" w:rsidP="005C32B7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3537"/>
      </w:tblGrid>
      <w:tr w:rsidR="005C32B7" w:rsidRPr="005C32B7" w14:paraId="554DED36" w14:textId="77777777" w:rsidTr="005C32B7">
        <w:trPr>
          <w:jc w:val="center"/>
        </w:trPr>
        <w:tc>
          <w:tcPr>
            <w:tcW w:w="4957" w:type="dxa"/>
          </w:tcPr>
          <w:p w14:paraId="5B1426EA" w14:textId="065850D0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open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>unsigned char *porta, bool transmitter);</w:t>
            </w:r>
          </w:p>
        </w:tc>
        <w:tc>
          <w:tcPr>
            <w:tcW w:w="3537" w:type="dxa"/>
          </w:tcPr>
          <w:p w14:paraId="2F25B999" w14:textId="0E7355AC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clos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78300F6F" w14:textId="77777777" w:rsidTr="005C32B7">
        <w:trPr>
          <w:jc w:val="center"/>
        </w:trPr>
        <w:tc>
          <w:tcPr>
            <w:tcW w:w="4957" w:type="dxa"/>
          </w:tcPr>
          <w:p w14:paraId="47840EF7" w14:textId="74015A2F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writ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, unsigned char * buffer, int length);</w:t>
            </w:r>
          </w:p>
        </w:tc>
        <w:tc>
          <w:tcPr>
            <w:tcW w:w="3537" w:type="dxa"/>
          </w:tcPr>
          <w:p w14:paraId="303EE6FC" w14:textId="5BBF842A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readFil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1F86F367" w14:textId="77777777" w:rsidTr="005E580F">
        <w:trPr>
          <w:jc w:val="center"/>
        </w:trPr>
        <w:tc>
          <w:tcPr>
            <w:tcW w:w="8494" w:type="dxa"/>
            <w:gridSpan w:val="2"/>
          </w:tcPr>
          <w:p w14:paraId="31297C01" w14:textId="44320593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llopen_</w:t>
            </w:r>
            <w:proofErr w:type="gramStart"/>
            <w:r w:rsidRPr="005C32B7">
              <w:rPr>
                <w:lang w:val="en-GB"/>
              </w:rPr>
              <w:t>imag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unsigned char *path, 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</w:tbl>
    <w:p w14:paraId="41EFC338" w14:textId="77777777" w:rsidR="005C32B7" w:rsidRPr="005C32B7" w:rsidRDefault="005C32B7" w:rsidP="008015D2">
      <w:pPr>
        <w:ind w:firstLine="708"/>
        <w:rPr>
          <w:lang w:val="en-GB"/>
        </w:rPr>
      </w:pPr>
    </w:p>
    <w:p w14:paraId="27A4E8B0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nserial</w:t>
      </w:r>
      <w:r>
        <w:t xml:space="preserve"> (</w:t>
      </w:r>
      <w:proofErr w:type="spellStart"/>
      <w:r>
        <w:t>nserial.c</w:t>
      </w:r>
      <w:proofErr w:type="spellEnd"/>
      <w:r>
        <w:t>)</w:t>
      </w:r>
    </w:p>
    <w:p w14:paraId="1B480672" w14:textId="454D4438" w:rsidR="005C32B7" w:rsidRDefault="008015D2" w:rsidP="00E414FE">
      <w:pPr>
        <w:ind w:firstLine="708"/>
      </w:pPr>
      <w:r>
        <w:t xml:space="preserve">Bloco responsável por fazer a interface entre o utilizador e o bloco </w:t>
      </w:r>
      <w:proofErr w:type="spellStart"/>
      <w:r>
        <w:t>application</w:t>
      </w:r>
      <w:proofErr w:type="spellEnd"/>
      <w:r>
        <w:t>.</w:t>
      </w:r>
      <w:r w:rsidR="00E414FE">
        <w:t xml:space="preserve"> É</w:t>
      </w:r>
      <w:r w:rsidR="005C32B7">
        <w:t xml:space="preserve"> constituído pela função </w:t>
      </w:r>
      <w:proofErr w:type="spellStart"/>
      <w:r w:rsidR="005C32B7">
        <w:t>main</w:t>
      </w:r>
      <w:proofErr w:type="spellEnd"/>
      <w:r w:rsidR="005C32B7">
        <w:t xml:space="preserve"> e pode ser chamado, via consola, através da instrução:</w:t>
      </w:r>
    </w:p>
    <w:p w14:paraId="3602ECFC" w14:textId="03559491" w:rsidR="005C32B7" w:rsidRPr="00E414FE" w:rsidRDefault="00E414FE" w:rsidP="005C32B7">
      <w:pPr>
        <w:ind w:firstLine="708"/>
      </w:pPr>
      <w:r w:rsidRPr="00E414FE">
        <w:t>.\nserial &lt;</w:t>
      </w:r>
      <w:proofErr w:type="spellStart"/>
      <w:r w:rsidRPr="00E414FE">
        <w:t>portaDeSerie</w:t>
      </w:r>
      <w:proofErr w:type="spellEnd"/>
      <w:r w:rsidRPr="00E414FE">
        <w:t>&gt; &lt;TRANSMITTER(</w:t>
      </w:r>
      <w:proofErr w:type="gramStart"/>
      <w:r w:rsidRPr="00E414FE">
        <w:t>1)|</w:t>
      </w:r>
      <w:proofErr w:type="gramEnd"/>
      <w:r w:rsidRPr="00E414FE">
        <w:t>RECEIVER(0)&gt; &lt;ficheiro&gt;</w:t>
      </w:r>
    </w:p>
    <w:p w14:paraId="05314291" w14:textId="333D0E2D" w:rsidR="00E414FE" w:rsidRDefault="00E414FE" w:rsidP="00E414FE">
      <w:pPr>
        <w:pStyle w:val="PargrafodaLista"/>
        <w:numPr>
          <w:ilvl w:val="0"/>
          <w:numId w:val="20"/>
        </w:numPr>
      </w:pPr>
      <w:r>
        <w:t>&lt;</w:t>
      </w:r>
      <w:proofErr w:type="spellStart"/>
      <w:r>
        <w:t>portaDeSerie</w:t>
      </w:r>
      <w:proofErr w:type="spellEnd"/>
      <w:r>
        <w:t xml:space="preserve">&gt; é uma </w:t>
      </w:r>
      <w:proofErr w:type="spellStart"/>
      <w:r>
        <w:t>string</w:t>
      </w:r>
      <w:proofErr w:type="spellEnd"/>
      <w:r>
        <w:t xml:space="preserve"> do tipo </w:t>
      </w:r>
      <w:r w:rsidRPr="00E414FE">
        <w:t>"/</w:t>
      </w:r>
      <w:proofErr w:type="spellStart"/>
      <w:r w:rsidRPr="00E414FE">
        <w:t>dev</w:t>
      </w:r>
      <w:proofErr w:type="spellEnd"/>
      <w:r w:rsidRPr="00E414FE">
        <w:t>/</w:t>
      </w:r>
      <w:proofErr w:type="spellStart"/>
      <w:r w:rsidRPr="00E414FE">
        <w:t>ttyS</w:t>
      </w:r>
      <w:r>
        <w:t>X</w:t>
      </w:r>
      <w:proofErr w:type="spellEnd"/>
      <w:r w:rsidRPr="00E414FE">
        <w:t>"</w:t>
      </w:r>
      <w:r>
        <w:t>, em que X é o número da porta de série</w:t>
      </w:r>
    </w:p>
    <w:p w14:paraId="4855A725" w14:textId="5F05B2EE" w:rsidR="00E414FE" w:rsidRDefault="00E414FE" w:rsidP="00E414FE">
      <w:pPr>
        <w:pStyle w:val="PargrafodaLista"/>
        <w:numPr>
          <w:ilvl w:val="0"/>
          <w:numId w:val="20"/>
        </w:numPr>
      </w:pPr>
      <w:r>
        <w:t xml:space="preserve">O campo </w:t>
      </w:r>
      <w:r w:rsidRPr="00E414FE">
        <w:t>&lt;TRANSMITTER(</w:t>
      </w:r>
      <w:proofErr w:type="gramStart"/>
      <w:r w:rsidRPr="00E414FE">
        <w:t>1)|</w:t>
      </w:r>
      <w:proofErr w:type="gramEnd"/>
      <w:r w:rsidRPr="00E414FE">
        <w:t>RECEIVER(0)&gt;</w:t>
      </w:r>
      <w:r>
        <w:t xml:space="preserve"> deverá ser 1 se se tratar do transmissor e 0 se se tratar do </w:t>
      </w:r>
      <w:proofErr w:type="spellStart"/>
      <w:r>
        <w:t>receptor</w:t>
      </w:r>
      <w:proofErr w:type="spellEnd"/>
    </w:p>
    <w:p w14:paraId="00A4DB49" w14:textId="3067BCE3" w:rsidR="00E512D5" w:rsidRPr="00E414FE" w:rsidRDefault="00E414FE" w:rsidP="00206773">
      <w:pPr>
        <w:pStyle w:val="PargrafodaLista"/>
        <w:numPr>
          <w:ilvl w:val="0"/>
          <w:numId w:val="20"/>
        </w:numPr>
      </w:pPr>
      <w:r>
        <w:t>O campo &lt;ficheiro&gt; só deverá existir caso se trato do transmissor e representa o ficheiro que deve ser enviado.</w:t>
      </w:r>
      <w:r w:rsidR="00E512D5" w:rsidRPr="00E414FE">
        <w:br w:type="page"/>
      </w:r>
    </w:p>
    <w:p w14:paraId="0C2360E4" w14:textId="1C5E0AAF" w:rsidR="00E512D5" w:rsidRDefault="00206773" w:rsidP="00E512D5">
      <w:pPr>
        <w:pStyle w:val="Ttulo2"/>
      </w:pPr>
      <w:r>
        <w:lastRenderedPageBreak/>
        <w:t>Casos de Uso Principais</w:t>
      </w:r>
    </w:p>
    <w:p w14:paraId="502BFBCB" w14:textId="77777777" w:rsidR="00EB4FE3" w:rsidRDefault="00EB4FE3" w:rsidP="00EB4FE3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000000"/>
          <w:lang w:eastAsia="pt-PT"/>
        </w:rPr>
      </w:pPr>
    </w:p>
    <w:p w14:paraId="513C9B1E" w14:textId="77777777" w:rsidR="000F61AC" w:rsidRDefault="0042494E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 xml:space="preserve">  (identificação; sequências de chamada de funções)</w:t>
      </w:r>
    </w:p>
    <w:p w14:paraId="20A15742" w14:textId="77777777" w:rsidR="00B17FAF" w:rsidRDefault="000F61AC" w:rsidP="00B17FAF">
      <w:pPr>
        <w:spacing w:line="276" w:lineRule="auto"/>
        <w:ind w:firstLine="708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>O principal caso de uso deste programa é a transmissão de ficheiros via porta de série. Desta forma</w:t>
      </w:r>
      <w:r w:rsidR="00B17FAF">
        <w:rPr>
          <w:rFonts w:ascii="Calibri" w:eastAsia="Times New Roman" w:hAnsi="Calibri" w:cs="Calibri"/>
          <w:color w:val="000000"/>
          <w:lang w:eastAsia="pt-PT"/>
        </w:rPr>
        <w:t xml:space="preserve">, podemos subdividir este caso em dois </w:t>
      </w:r>
      <w:proofErr w:type="spellStart"/>
      <w:r w:rsidR="00B17FAF">
        <w:rPr>
          <w:rFonts w:ascii="Calibri" w:eastAsia="Times New Roman" w:hAnsi="Calibri" w:cs="Calibri"/>
          <w:color w:val="000000"/>
          <w:lang w:eastAsia="pt-PT"/>
        </w:rPr>
        <w:t>subcasos</w:t>
      </w:r>
      <w:proofErr w:type="spellEnd"/>
      <w:r w:rsidR="00B17FAF">
        <w:rPr>
          <w:rFonts w:ascii="Calibri" w:eastAsia="Times New Roman" w:hAnsi="Calibri" w:cs="Calibri"/>
          <w:color w:val="000000"/>
          <w:lang w:eastAsia="pt-PT"/>
        </w:rPr>
        <w:t>:</w:t>
      </w:r>
    </w:p>
    <w:p w14:paraId="3AC61D37" w14:textId="2628602B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Envio de um Ficheiro</w:t>
      </w:r>
    </w:p>
    <w:p w14:paraId="52754AAA" w14:textId="2ACFC0BE" w:rsidR="005E580F" w:rsidRDefault="00B17FAF" w:rsidP="00675201">
      <w:r>
        <w:rPr>
          <w:rFonts w:ascii="Calibri" w:eastAsia="Times New Roman" w:hAnsi="Calibri" w:cs="Calibri"/>
          <w:color w:val="000000"/>
          <w:lang w:eastAsia="pt-PT"/>
        </w:rPr>
        <w:tab/>
      </w:r>
      <w:r w:rsidR="005E580F"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 w:rsidR="005E580F"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="005E580F" w:rsidRPr="00E414FE">
        <w:t>.</w:t>
      </w:r>
      <w:proofErr w:type="gramEnd"/>
      <w:r w:rsidR="005E580F" w:rsidRPr="00E414FE">
        <w:t>\nserial &lt;</w:t>
      </w:r>
      <w:proofErr w:type="spellStart"/>
      <w:r w:rsidR="005E580F" w:rsidRPr="00E414FE">
        <w:t>portaDeSerie</w:t>
      </w:r>
      <w:proofErr w:type="spellEnd"/>
      <w:r w:rsidR="005E580F" w:rsidRPr="00E414FE">
        <w:t xml:space="preserve">&gt; </w:t>
      </w:r>
      <w:r w:rsidR="005E580F">
        <w:t>1</w:t>
      </w:r>
      <w:r w:rsidR="005E580F" w:rsidRPr="00E414FE">
        <w:t xml:space="preserve"> &lt;ficheiro&gt;</w:t>
      </w:r>
      <w:r w:rsidR="005E580F">
        <w:t>. Esta instrução aciona a seguinte sequência de chamada de funções:</w:t>
      </w:r>
    </w:p>
    <w:p w14:paraId="75FE143B" w14:textId="02347947" w:rsidR="00B17FAF" w:rsidRPr="00675201" w:rsidRDefault="00525A00" w:rsidP="00675201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42DB139E" wp14:editId="009DF741">
            <wp:extent cx="4680000" cy="2736423"/>
            <wp:effectExtent l="0" t="0" r="6350" b="698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0906A" w14:textId="77777777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Receção de um Ficheiro</w:t>
      </w:r>
    </w:p>
    <w:p w14:paraId="2948C1A3" w14:textId="77777777" w:rsidR="00525A00" w:rsidRDefault="00675201" w:rsidP="000B1D8F">
      <w:pPr>
        <w:spacing w:line="276" w:lineRule="auto"/>
      </w:pPr>
      <w:r>
        <w:tab/>
      </w:r>
      <w:r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Pr="00E414FE">
        <w:t>.</w:t>
      </w:r>
      <w:proofErr w:type="gramEnd"/>
      <w:r w:rsidRPr="00E414FE">
        <w:t>\nserial &lt;</w:t>
      </w:r>
      <w:proofErr w:type="spellStart"/>
      <w:r w:rsidRPr="00E414FE">
        <w:t>portaDeSerie</w:t>
      </w:r>
      <w:proofErr w:type="spellEnd"/>
      <w:r w:rsidRPr="00E414FE">
        <w:t xml:space="preserve">&gt; </w:t>
      </w:r>
      <w:r>
        <w:t>0.</w:t>
      </w:r>
      <w:r>
        <w:t xml:space="preserve"> Esta instrução aciona a seguinte sequência de chamada de funções:</w:t>
      </w:r>
    </w:p>
    <w:p w14:paraId="0E3D3F59" w14:textId="6739646D" w:rsidR="00E512D5" w:rsidRDefault="00525A00" w:rsidP="00525A00">
      <w:pPr>
        <w:spacing w:line="276" w:lineRule="auto"/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1FCE9E1D" wp14:editId="06902BFF">
            <wp:extent cx="4680000" cy="2736423"/>
            <wp:effectExtent l="0" t="0" r="6350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2D5">
        <w:br w:type="page"/>
      </w:r>
    </w:p>
    <w:p w14:paraId="4F11C5E8" w14:textId="359BDB86" w:rsidR="0042494E" w:rsidRDefault="0042494E" w:rsidP="0042494E">
      <w:pPr>
        <w:pStyle w:val="Ttulo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4A348E5D" w14:textId="77E23124" w:rsidR="000B1D8F" w:rsidRDefault="00206773" w:rsidP="0042494E">
      <w:pPr>
        <w:pStyle w:val="Estilo1"/>
      </w:pPr>
      <w:r>
        <w:t>Protocolo de Ligação Lógica</w:t>
      </w:r>
    </w:p>
    <w:p w14:paraId="6FCF4ECB" w14:textId="7E1E25FF" w:rsidR="000B1D8F" w:rsidRDefault="000B1D8F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>
        <w:rPr>
          <w:rFonts w:ascii="Calibri" w:eastAsia="Times New Roman" w:hAnsi="Calibri" w:cs="Calibri"/>
          <w:color w:val="000000"/>
          <w:lang w:eastAsia="pt-PT"/>
        </w:rPr>
        <w:tab/>
      </w: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 w:rsidRPr="0042494E">
        <w:rPr>
          <w:rFonts w:ascii="Calibri" w:eastAsia="Times New Roman" w:hAnsi="Calibri" w:cs="Calibri"/>
          <w:color w:val="000000"/>
          <w:lang w:eastAsia="pt-PT"/>
        </w:rPr>
        <w:t>(identificação dos principais aspetos funcionais; descrição da estratégia de implementação destes aspetos com apresentação de extratos de código)</w:t>
      </w:r>
    </w:p>
    <w:p w14:paraId="6952CAE8" w14:textId="466B3C56" w:rsidR="00131928" w:rsidRDefault="009C08E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Uma </w:t>
      </w:r>
      <w:r w:rsidR="00131928">
        <w:rPr>
          <w:rFonts w:ascii="Calibri" w:eastAsia="Times New Roman" w:hAnsi="Calibri" w:cs="Calibri"/>
          <w:color w:val="000000"/>
          <w:lang w:eastAsia="pt-PT"/>
        </w:rPr>
        <w:t>d</w:t>
      </w:r>
      <w:r>
        <w:rPr>
          <w:rFonts w:ascii="Calibri" w:eastAsia="Times New Roman" w:hAnsi="Calibri" w:cs="Calibri"/>
          <w:color w:val="000000"/>
          <w:lang w:eastAsia="pt-PT"/>
        </w:rPr>
        <w:t xml:space="preserve">as principais funcionalidades do protocolo de ligação lógico </w:t>
      </w:r>
      <w:r w:rsidR="00131928">
        <w:rPr>
          <w:rFonts w:ascii="Calibri" w:eastAsia="Times New Roman" w:hAnsi="Calibri" w:cs="Calibri"/>
          <w:color w:val="000000"/>
          <w:lang w:eastAsia="pt-PT"/>
        </w:rPr>
        <w:t>é a criação e o processamento de tramas do tipo I e de tramas de dados. Estas tramas têm um formato já especificado à pr</w:t>
      </w:r>
      <w:r w:rsidR="003625BB">
        <w:rPr>
          <w:rFonts w:ascii="Calibri" w:eastAsia="Times New Roman" w:hAnsi="Calibri" w:cs="Calibri"/>
          <w:color w:val="000000"/>
          <w:lang w:eastAsia="pt-PT"/>
        </w:rPr>
        <w:t>i</w:t>
      </w:r>
      <w:r w:rsidR="00131928">
        <w:rPr>
          <w:rFonts w:ascii="Calibri" w:eastAsia="Times New Roman" w:hAnsi="Calibri" w:cs="Calibri"/>
          <w:color w:val="000000"/>
          <w:lang w:eastAsia="pt-PT"/>
        </w:rPr>
        <w:t xml:space="preserve">ori. O seu processamento é efetuado recorrendo à função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receive_</w:t>
      </w:r>
      <w:proofErr w:type="gramStart"/>
      <w:r w:rsidR="00131928">
        <w:rPr>
          <w:rFonts w:ascii="Calibri" w:eastAsia="Times New Roman" w:hAnsi="Calibri" w:cs="Calibri"/>
          <w:color w:val="000000"/>
          <w:lang w:eastAsia="pt-PT"/>
        </w:rPr>
        <w:t>msg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>(</w:t>
      </w:r>
      <w:proofErr w:type="gram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), onde é implementada uma máquina de estados. A sua criação é efetuada nas funções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send_</w:t>
      </w:r>
      <w:proofErr w:type="gramStart"/>
      <w:r w:rsidR="00131928">
        <w:rPr>
          <w:rFonts w:ascii="Calibri" w:eastAsia="Times New Roman" w:hAnsi="Calibri" w:cs="Calibri"/>
          <w:color w:val="000000"/>
          <w:lang w:eastAsia="pt-PT"/>
        </w:rPr>
        <w:t>msg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>(</w:t>
      </w:r>
      <w:proofErr w:type="gram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) (tramas de dados) e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send_resp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 (tramas do tipo I).</w:t>
      </w:r>
    </w:p>
    <w:p w14:paraId="48AACB94" w14:textId="31D7DFB7" w:rsidR="00131928" w:rsidRDefault="00131928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A estas tramas é aplicado byte 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stuffing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(no envio de dados) e byte d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estuffing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(na receção de dados). Este mecanismo é aplicado recorrendo ao octeto </w:t>
      </w:r>
      <w:r w:rsidR="00DA594D">
        <w:rPr>
          <w:rFonts w:ascii="Calibri" w:eastAsia="Times New Roman" w:hAnsi="Calibri" w:cs="Calibri"/>
          <w:color w:val="000000"/>
          <w:lang w:eastAsia="pt-PT"/>
        </w:rPr>
        <w:t>escape (0x7</w:t>
      </w:r>
      <w:r w:rsidR="00097CF6">
        <w:rPr>
          <w:rFonts w:ascii="Calibri" w:eastAsia="Times New Roman" w:hAnsi="Calibri" w:cs="Calibri"/>
          <w:color w:val="000000"/>
          <w:lang w:eastAsia="pt-PT"/>
        </w:rPr>
        <w:t>D</w:t>
      </w:r>
      <w:r w:rsidR="00DA594D">
        <w:rPr>
          <w:rFonts w:ascii="Calibri" w:eastAsia="Times New Roman" w:hAnsi="Calibri" w:cs="Calibri"/>
          <w:color w:val="000000"/>
          <w:lang w:eastAsia="pt-PT"/>
        </w:rPr>
        <w:t>). Desta forma, sempre que se quer enviar o byte 0x7E, são enviados os bytes 0x7D e 0x5E e, sempre que se quer enviar o byte 0x7D, são enviados os bytes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7D e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5D. Na leitura faz-se o processamento inverso.</w:t>
      </w:r>
    </w:p>
    <w:p w14:paraId="7909D1F3" w14:textId="2CE299DE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O protocolo de ligação de dados faz também a verificação da integridade das tramas, a partir da análise do BCC e do BCC2, no caso de tramas de dados.</w:t>
      </w:r>
    </w:p>
    <w:p w14:paraId="0C35A88D" w14:textId="0C928CD3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No caso de ocorrer um 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timeout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na receção da resposta ao envio da trama, a trama é reenviada. Este mecanismo é efetuado recorrendo a sinais do tipo ALARM.</w:t>
      </w:r>
    </w:p>
    <w:p w14:paraId="202FCFB5" w14:textId="085450E3" w:rsidR="00206773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noProof/>
        </w:rPr>
        <w:drawing>
          <wp:inline distT="0" distB="0" distL="0" distR="0" wp14:anchorId="60F7D7DA" wp14:editId="1A5D8449">
            <wp:extent cx="1390650" cy="1749309"/>
            <wp:effectExtent l="0" t="0" r="0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3247" cy="175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B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918C610" wp14:editId="668CE648">
            <wp:extent cx="1162050" cy="223326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89015" cy="228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BB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B4CED8" wp14:editId="4BF646B3">
            <wp:extent cx="1447800" cy="1194584"/>
            <wp:effectExtent l="0" t="0" r="0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4641" cy="121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7C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C223AE1" wp14:editId="2BBF2499">
            <wp:extent cx="1186590" cy="1327150"/>
            <wp:effectExtent l="0" t="0" r="0" b="635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96515" cy="133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E25B3F3" w14:textId="0604B48E" w:rsidR="00206773" w:rsidRPr="0042494E" w:rsidRDefault="00206773" w:rsidP="0042494E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2DE8C05E" w14:textId="6CE0D6A7" w:rsidR="00206773" w:rsidRDefault="0042494E" w:rsidP="00206773">
      <w:pPr>
        <w:rPr>
          <w:lang w:eastAsia="pt-PT"/>
        </w:rPr>
      </w:pPr>
      <w:r>
        <w:rPr>
          <w:lang w:eastAsia="pt-PT"/>
        </w:rPr>
        <w:tab/>
      </w:r>
      <w:r w:rsidRPr="0042494E">
        <w:rPr>
          <w:lang w:eastAsia="pt-PT"/>
        </w:rPr>
        <w:t xml:space="preserve">(identificação dos principai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funcionais; descrição da estratégia de implementação deste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com apresentação de </w:t>
      </w:r>
      <w:proofErr w:type="spellStart"/>
      <w:r w:rsidRPr="0042494E">
        <w:rPr>
          <w:lang w:eastAsia="pt-PT"/>
        </w:rPr>
        <w:t>extractos</w:t>
      </w:r>
      <w:proofErr w:type="spellEnd"/>
      <w:r w:rsidRPr="0042494E">
        <w:rPr>
          <w:lang w:eastAsia="pt-PT"/>
        </w:rPr>
        <w:t xml:space="preserve"> de código)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77777777" w:rsidR="0042494E" w:rsidRPr="0042494E" w:rsidRDefault="00206773" w:rsidP="0042494E">
      <w:pPr>
        <w:pStyle w:val="Ttulo2"/>
        <w:rPr>
          <w:lang w:eastAsia="pt-PT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e </w:t>
      </w:r>
      <w:r w:rsidR="0042494E">
        <w:rPr>
          <w:shd w:val="clear" w:color="auto" w:fill="FFFFFF"/>
        </w:rPr>
        <w:t>Eficiência do protocolo de ligação de dados</w:t>
      </w:r>
    </w:p>
    <w:p w14:paraId="1D2CD3EC" w14:textId="5BCACF5D" w:rsidR="00206773" w:rsidRDefault="00206773" w:rsidP="00206773">
      <w:pPr>
        <w:rPr>
          <w:lang w:eastAsia="pt-PT"/>
        </w:rPr>
      </w:pPr>
    </w:p>
    <w:p w14:paraId="13638FC5" w14:textId="30BD7B37" w:rsidR="00206773" w:rsidRDefault="0042494E" w:rsidP="00206773">
      <w:r>
        <w:tab/>
      </w:r>
      <w:r w:rsidRPr="0042494E">
        <w:t xml:space="preserve">(descrição dos testes </w:t>
      </w:r>
      <w:proofErr w:type="spellStart"/>
      <w:r w:rsidRPr="0042494E">
        <w:t>efectuados</w:t>
      </w:r>
      <w:proofErr w:type="spellEnd"/>
      <w:r w:rsidRPr="0042494E">
        <w:t xml:space="preserve"> com apresentação quantificada dos resultados, se possível)</w:t>
      </w:r>
    </w:p>
    <w:p w14:paraId="702CBC41" w14:textId="04E1F13A" w:rsidR="0042494E" w:rsidRDefault="0042494E" w:rsidP="00206773">
      <w:r>
        <w:tab/>
      </w:r>
      <w:r w:rsidRPr="0042494E">
        <w:t xml:space="preserve">(caraterização estatística da eficiência do protocolo, feita com recurso a medidas sobre o código desenvolvido. A caracterização teórica de um protocolo </w:t>
      </w:r>
      <w:proofErr w:type="spellStart"/>
      <w:r w:rsidRPr="0042494E">
        <w:t>Stop&amp;Wait</w:t>
      </w:r>
      <w:proofErr w:type="spellEnd"/>
      <w:r w:rsidRPr="0042494E">
        <w:t>, que deverá ser usada como termo de comparação, encontra-se descrita nos slides de Ligação Lógica das aulas teóricas).</w:t>
      </w:r>
    </w:p>
    <w:p w14:paraId="1017AD33" w14:textId="775C44A2" w:rsidR="00206773" w:rsidRDefault="00206773">
      <w:r>
        <w:br w:type="page"/>
      </w:r>
    </w:p>
    <w:p w14:paraId="29C1E327" w14:textId="15ABD8E8" w:rsidR="00206773" w:rsidRDefault="00206773" w:rsidP="00206773">
      <w:pPr>
        <w:pStyle w:val="Ttulo2"/>
      </w:pPr>
      <w:r>
        <w:lastRenderedPageBreak/>
        <w:t>Conclusões</w:t>
      </w:r>
    </w:p>
    <w:p w14:paraId="7CACF380" w14:textId="120670AF" w:rsidR="00206773" w:rsidRDefault="00206773" w:rsidP="00206773"/>
    <w:p w14:paraId="1C1DB4BB" w14:textId="593F0ECD" w:rsidR="00206773" w:rsidRDefault="0042494E" w:rsidP="00206773">
      <w:r>
        <w:tab/>
      </w:r>
      <w:r w:rsidRPr="0042494E">
        <w:t xml:space="preserve">(síntese da informação apresentada nas secções anteriores; reflexão sobre os </w:t>
      </w:r>
      <w:proofErr w:type="spellStart"/>
      <w:r w:rsidRPr="0042494E">
        <w:t>objectivos</w:t>
      </w:r>
      <w:proofErr w:type="spellEnd"/>
      <w:r w:rsidRPr="0042494E">
        <w:t xml:space="preserve"> de aprendizagem alcançados)</w:t>
      </w:r>
    </w:p>
    <w:p w14:paraId="0E2C7C7A" w14:textId="585E29B6" w:rsidR="00206773" w:rsidRDefault="00206773" w:rsidP="00206773"/>
    <w:p w14:paraId="6B230D7C" w14:textId="5502DF12" w:rsidR="00206773" w:rsidRPr="00206773" w:rsidRDefault="00206773" w:rsidP="00206773"/>
    <w:sectPr w:rsidR="00206773" w:rsidRPr="00206773" w:rsidSect="00D34932">
      <w:footerReference w:type="first" r:id="rId16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55884" w14:textId="77777777" w:rsidR="005A650D" w:rsidRDefault="005A650D" w:rsidP="00735C6C">
      <w:pPr>
        <w:spacing w:after="0" w:line="240" w:lineRule="auto"/>
      </w:pPr>
      <w:r>
        <w:separator/>
      </w:r>
    </w:p>
  </w:endnote>
  <w:endnote w:type="continuationSeparator" w:id="0">
    <w:p w14:paraId="2695F1A1" w14:textId="77777777" w:rsidR="005A650D" w:rsidRDefault="005A650D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C73C9" w14:textId="77777777" w:rsidR="005A650D" w:rsidRDefault="005A650D" w:rsidP="00735C6C">
      <w:pPr>
        <w:spacing w:after="0" w:line="240" w:lineRule="auto"/>
      </w:pPr>
      <w:r>
        <w:separator/>
      </w:r>
    </w:p>
  </w:footnote>
  <w:footnote w:type="continuationSeparator" w:id="0">
    <w:p w14:paraId="156DEF80" w14:textId="77777777" w:rsidR="005A650D" w:rsidRDefault="005A650D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27C"/>
    <w:multiLevelType w:val="hybridMultilevel"/>
    <w:tmpl w:val="6322A65C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5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A3939AF"/>
    <w:multiLevelType w:val="hybridMultilevel"/>
    <w:tmpl w:val="5388EC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2"/>
  </w:num>
  <w:num w:numId="3">
    <w:abstractNumId w:val="18"/>
  </w:num>
  <w:num w:numId="4">
    <w:abstractNumId w:val="1"/>
  </w:num>
  <w:num w:numId="5">
    <w:abstractNumId w:val="8"/>
  </w:num>
  <w:num w:numId="6">
    <w:abstractNumId w:val="5"/>
  </w:num>
  <w:num w:numId="7">
    <w:abstractNumId w:val="16"/>
  </w:num>
  <w:num w:numId="8">
    <w:abstractNumId w:val="6"/>
  </w:num>
  <w:num w:numId="9">
    <w:abstractNumId w:val="15"/>
    <w:lvlOverride w:ilvl="0">
      <w:lvl w:ilvl="0">
        <w:numFmt w:val="decimal"/>
        <w:lvlText w:val="%1."/>
        <w:lvlJc w:val="left"/>
      </w:lvl>
    </w:lvlOverride>
  </w:num>
  <w:num w:numId="10">
    <w:abstractNumId w:val="19"/>
    <w:lvlOverride w:ilvl="0">
      <w:lvl w:ilvl="0">
        <w:numFmt w:val="decimal"/>
        <w:lvlText w:val="%1."/>
        <w:lvlJc w:val="left"/>
      </w:lvl>
    </w:lvlOverride>
  </w:num>
  <w:num w:numId="11">
    <w:abstractNumId w:val="7"/>
    <w:lvlOverride w:ilvl="0">
      <w:lvl w:ilvl="0">
        <w:numFmt w:val="decimal"/>
        <w:lvlText w:val="%1."/>
        <w:lvlJc w:val="left"/>
      </w:lvl>
    </w:lvlOverride>
  </w:num>
  <w:num w:numId="12">
    <w:abstractNumId w:val="17"/>
    <w:lvlOverride w:ilvl="0">
      <w:lvl w:ilvl="0">
        <w:numFmt w:val="decimal"/>
        <w:lvlText w:val="%1."/>
        <w:lvlJc w:val="left"/>
      </w:lvl>
    </w:lvlOverride>
  </w:num>
  <w:num w:numId="13">
    <w:abstractNumId w:val="13"/>
  </w:num>
  <w:num w:numId="14">
    <w:abstractNumId w:val="2"/>
  </w:num>
  <w:num w:numId="15">
    <w:abstractNumId w:val="4"/>
  </w:num>
  <w:num w:numId="16">
    <w:abstractNumId w:val="10"/>
  </w:num>
  <w:num w:numId="17">
    <w:abstractNumId w:val="14"/>
  </w:num>
  <w:num w:numId="18">
    <w:abstractNumId w:val="3"/>
  </w:num>
  <w:num w:numId="19">
    <w:abstractNumId w:val="0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qwUARcxwrSwAAAA="/>
  </w:docVars>
  <w:rsids>
    <w:rsidRoot w:val="00BA5C96"/>
    <w:rsid w:val="0009710D"/>
    <w:rsid w:val="00097CF6"/>
    <w:rsid w:val="000B1D8F"/>
    <w:rsid w:val="000F61AC"/>
    <w:rsid w:val="00131928"/>
    <w:rsid w:val="0014788A"/>
    <w:rsid w:val="00206773"/>
    <w:rsid w:val="0026014C"/>
    <w:rsid w:val="003625BB"/>
    <w:rsid w:val="0042494E"/>
    <w:rsid w:val="00525A00"/>
    <w:rsid w:val="005A650D"/>
    <w:rsid w:val="005C32B7"/>
    <w:rsid w:val="005D14AB"/>
    <w:rsid w:val="005E580F"/>
    <w:rsid w:val="005F513D"/>
    <w:rsid w:val="0061024D"/>
    <w:rsid w:val="006566EC"/>
    <w:rsid w:val="00675201"/>
    <w:rsid w:val="006B629B"/>
    <w:rsid w:val="006D7D00"/>
    <w:rsid w:val="00735C6C"/>
    <w:rsid w:val="007A3166"/>
    <w:rsid w:val="008015D2"/>
    <w:rsid w:val="00811A04"/>
    <w:rsid w:val="00896FBD"/>
    <w:rsid w:val="009312A9"/>
    <w:rsid w:val="009C08E5"/>
    <w:rsid w:val="00A36D60"/>
    <w:rsid w:val="00A40F81"/>
    <w:rsid w:val="00AD1C31"/>
    <w:rsid w:val="00B17FAF"/>
    <w:rsid w:val="00B27785"/>
    <w:rsid w:val="00BA5C96"/>
    <w:rsid w:val="00BA6D8F"/>
    <w:rsid w:val="00BB4787"/>
    <w:rsid w:val="00C3074F"/>
    <w:rsid w:val="00D34932"/>
    <w:rsid w:val="00D44B71"/>
    <w:rsid w:val="00D915F3"/>
    <w:rsid w:val="00DA03C8"/>
    <w:rsid w:val="00DA594D"/>
    <w:rsid w:val="00E414FE"/>
    <w:rsid w:val="00E512D5"/>
    <w:rsid w:val="00E61264"/>
    <w:rsid w:val="00EB4FE3"/>
    <w:rsid w:val="00EC7F1F"/>
    <w:rsid w:val="00F2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6F15AF54-CE3C-4274-84E3-626CDB91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AD1C31"/>
    <w:rPr>
      <w:color w:val="auto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35C6C"/>
  </w:style>
  <w:style w:type="paragraph" w:styleId="Rodap">
    <w:name w:val="footer"/>
    <w:basedOn w:val="Normal"/>
    <w:link w:val="Rodap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35C6C"/>
  </w:style>
  <w:style w:type="character" w:customStyle="1" w:styleId="Ttulo1Carter">
    <w:name w:val="Título 1 Caráter"/>
    <w:basedOn w:val="Tipodeletrapredefinidodopargrafo"/>
    <w:link w:val="Ttulo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Tipodeletrapredefinidodopargrafo"/>
    <w:rsid w:val="00E61264"/>
  </w:style>
  <w:style w:type="paragraph" w:styleId="Legenda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stilo1">
    <w:name w:val="Estilo1"/>
    <w:basedOn w:val="Ttulo3"/>
    <w:link w:val="Estilo1Carter"/>
    <w:qFormat/>
    <w:rsid w:val="0042494E"/>
    <w:rPr>
      <w:b/>
      <w:color w:val="C00000"/>
      <w:sz w:val="22"/>
    </w:rPr>
  </w:style>
  <w:style w:type="paragraph" w:styleId="PargrafodaLista">
    <w:name w:val="List Paragraph"/>
    <w:basedOn w:val="Normal"/>
    <w:uiPriority w:val="34"/>
    <w:qFormat/>
    <w:rsid w:val="006D7D00"/>
    <w:pPr>
      <w:ind w:left="720"/>
      <w:contextualSpacing/>
    </w:pPr>
  </w:style>
  <w:style w:type="character" w:customStyle="1" w:styleId="Estilo1Carter">
    <w:name w:val="Estilo1 Caráter"/>
    <w:basedOn w:val="Ttulo3Carte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  <w:style w:type="table" w:styleId="TabelacomGrelha">
    <w:name w:val="Table Grid"/>
    <w:basedOn w:val="Tabelanormal"/>
    <w:uiPriority w:val="39"/>
    <w:rsid w:val="0080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0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DDB06-CD1A-481C-8DCB-C26EC631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8</Pages>
  <Words>1129</Words>
  <Characters>6097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Leonor Sousa</cp:lastModifiedBy>
  <cp:revision>25</cp:revision>
  <cp:lastPrinted>2018-11-23T17:08:00Z</cp:lastPrinted>
  <dcterms:created xsi:type="dcterms:W3CDTF">2018-11-06T15:52:00Z</dcterms:created>
  <dcterms:modified xsi:type="dcterms:W3CDTF">2019-11-04T16:01:00Z</dcterms:modified>
</cp:coreProperties>
</file>